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in</w:t>
      </w:r>
      <w:r>
        <w:t xml:space="preserve"> </w:t>
      </w:r>
      <w:r>
        <w:t xml:space="preserve">Peru</w:t>
      </w:r>
      <w:r>
        <w:t xml:space="preserve"> </w:t>
      </w:r>
      <w:r>
        <w:t xml:space="preserve">Lima</w:t>
      </w:r>
    </w:p>
    <w:bookmarkStart w:id="21" w:name="Xf689b05f7ee57ac0861a5abbf8cc1011fcfffda"/>
    <w:p>
      <w:pPr>
        <w:pStyle w:val="Heading1"/>
      </w:pPr>
      <w:r>
        <w:t xml:space="preserve">Internship Application Letter for Veterinary Medicin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Committee</w:t>
      </w:r>
      <w:r>
        <w:br/>
      </w:r>
      <w:r>
        <w:t xml:space="preserve">Centro Veterinario Lima Sur</w:t>
      </w:r>
      <w:r>
        <w:br/>
      </w:r>
      <w:r>
        <w:t xml:space="preserve">Avenida Arequipa 1500</w:t>
      </w:r>
      <w:r>
        <w:br/>
      </w:r>
      <w:r>
        <w:t xml:space="preserve">Lima, Peru</w:t>
      </w:r>
    </w:p>
    <w:bookmarkStart w:id="20" w:name="X60e8fa1c119258f6af7f1f5828066ded9fe3bff"/>
    <w:p>
      <w:pPr>
        <w:pStyle w:val="Heading2"/>
      </w:pPr>
      <w:r>
        <w:t xml:space="preserve">Subject: Application for Veterinary Internship at Centro Veterinario Lima Sur</w:t>
      </w:r>
    </w:p>
    <w:p>
      <w:pPr>
        <w:pStyle w:val="FirstParagraph"/>
      </w:pPr>
      <w:r>
        <w:t xml:space="preserve">Dear Hiring Committee,</w:t>
      </w:r>
    </w:p>
    <w:p>
      <w:pPr>
        <w:pStyle w:val="BodyText"/>
      </w:pPr>
      <w:r>
        <w:t xml:space="preserve">It is with profound enthusiasm and deep respect for the noble profession of veterinary medicine that I submit my application for the Veterinary Internship position at Centro Veterinario Lima Sur in Peru Lima. As a dedicated third-year veterinary student at Universidad Nacional Agraria La Molina, I have meticulously prepared myself to contribute meaningfully to your esteemed institution's mission of advancing animal health and welfare across diverse communities in Peru. This</w:t>
      </w:r>
      <w:r>
        <w:t xml:space="preserve"> </w:t>
      </w:r>
      <w:r>
        <w:rPr>
          <w:bCs/>
          <w:b/>
        </w:rPr>
        <w:t xml:space="preserve">Internship Application Letter</w:t>
      </w:r>
      <w:r>
        <w:t xml:space="preserve"> </w:t>
      </w:r>
      <w:r>
        <w:t xml:space="preserve">represents not merely a formality, but a heartfelt commitment to joining your team in the vibrant urban ecosystem of</w:t>
      </w:r>
      <w:r>
        <w:t xml:space="preserve"> </w:t>
      </w:r>
      <w:r>
        <w:rPr>
          <w:bCs/>
          <w:b/>
        </w:rPr>
        <w:t xml:space="preserve">Peru Lima</w:t>
      </w:r>
      <w:r>
        <w:t xml:space="preserve">, where I believe my skills can harmonize with your organization's vision.</w:t>
      </w:r>
    </w:p>
    <w:p>
      <w:pPr>
        <w:pStyle w:val="BodyText"/>
      </w:pPr>
      <w:r>
        <w:t xml:space="preserve">The decision to pursue veterinary medicine was forged during childhood visits to my grandparents' farm in the Andean foothills, where I witnessed firsthand how compassionate animal care transformed livelihoods. This early inspiration crystallized into a professional calling when I volunteered at a mobile clinic serving Quechua communities near Cusco, experiencing the unique challenges of delivering veterinary services in resource-limited settings across</w:t>
      </w:r>
      <w:r>
        <w:t xml:space="preserve"> </w:t>
      </w:r>
      <w:r>
        <w:rPr>
          <w:bCs/>
          <w:b/>
        </w:rPr>
        <w:t xml:space="preserve">Peru Lima</w:t>
      </w:r>
      <w:r>
        <w:t xml:space="preserve">'s surrounding regions. Witnessing how local veterinarians navigated cultural nuances while addressing zoonotic diseases and livestock health crises cemented my determination to specialize in integrative veterinary practice. My academic journey has been rigorously structured around this passion, with coursework including Advanced Animal Physiology, Comparative Pathology, and Zoonotic Disease Management—subjects directly applicable to the complex medical landscape of Peru's urban centers.</w:t>
      </w:r>
    </w:p>
    <w:p>
      <w:pPr>
        <w:pStyle w:val="BodyText"/>
      </w:pPr>
      <w:r>
        <w:t xml:space="preserve">My practical experience extends beyond classroom learning. During my summer internship at the Municipal Animal Welfare Center in Trujillo, I assisted in over 300 spay/neuter procedures and participated in rabies vaccination campaigns targeting street dogs—a critical initiative mirroring challenges faced daily by clinics across</w:t>
      </w:r>
      <w:r>
        <w:t xml:space="preserve"> </w:t>
      </w:r>
      <w:r>
        <w:rPr>
          <w:bCs/>
          <w:b/>
        </w:rPr>
        <w:t xml:space="preserve">Peru Lima</w:t>
      </w:r>
      <w:r>
        <w:t xml:space="preserve">. I also coordinated a community education project on responsible pet ownership that reached 250 low-income households, developing cross-cultural communication skills essential for working in Peru's diverse socioeconomic environments. These experiences taught me that effective veterinary care transcends clinical expertise; it requires cultural humility, patience with language barriers, and an understanding of how animal health intersects with human welfare—a philosophy I recognize as deeply embedded in Centro Veterinario Lima Sur's community-centered approach.</w:t>
      </w:r>
    </w:p>
    <w:p>
      <w:pPr>
        <w:pStyle w:val="BodyText"/>
      </w:pPr>
      <w:r>
        <w:t xml:space="preserve">What particularly draws me to your organization is your pioneering work in One Health initiatives integrating veterinary care with public health strategies. The recent establishment of your rural outreach program serving communities along the Rimac River valley demonstrates exactly the type of innovative, compassionate service I aspire to contribute to. In</w:t>
      </w:r>
      <w:r>
        <w:t xml:space="preserve"> </w:t>
      </w:r>
      <w:r>
        <w:rPr>
          <w:bCs/>
          <w:b/>
        </w:rPr>
        <w:t xml:space="preserve">Peru Lima</w:t>
      </w:r>
      <w:r>
        <w:t xml:space="preserve">, where urbanization pressures strain animal welfare systems while maintaining cultural respect for animals like alpacas and llamas is crucial, your model represents an ideal learning environment. I am eager to support your team in addressing pressing issues such as canine distemper outbreaks in shelter populations and developing prevention protocols for livestock diseases affecting local food security—areas where my academic research on vector-borne diseases has prepared me to contribute immediately.</w:t>
      </w:r>
    </w:p>
    <w:p>
      <w:pPr>
        <w:pStyle w:val="BodyText"/>
      </w:pPr>
      <w:r>
        <w:t xml:space="preserve">My language proficiency offers a distinct advantage in this context. I am fluent in Spanish (CPE level) and possess working knowledge of Quechua, allowing me to communicate effectively with clients from varied backgrounds across</w:t>
      </w:r>
      <w:r>
        <w:t xml:space="preserve"> </w:t>
      </w:r>
      <w:r>
        <w:rPr>
          <w:bCs/>
          <w:b/>
        </w:rPr>
        <w:t xml:space="preserve">Peru Lima</w:t>
      </w:r>
      <w:r>
        <w:t xml:space="preserve">'s neighborhoods. This skill set positions me to bridge communication gaps during community health visits—whether explaining vaccination protocols to elderly market vendors in Miraflores or collaborating with indigenous healers on traditional animal care practices. I have also completed certifications in veterinary first aid and biosecurity protocols, ensuring I can immediately assist with daily clinic operations while learning from your experienced</w:t>
      </w:r>
      <w:r>
        <w:t xml:space="preserve"> </w:t>
      </w:r>
      <w:r>
        <w:rPr>
          <w:bCs/>
          <w:b/>
        </w:rPr>
        <w:t xml:space="preserve">Veterinarian</w:t>
      </w:r>
      <w:r>
        <w:t xml:space="preserve"> </w:t>
      </w:r>
      <w:r>
        <w:t xml:space="preserve">staff.</w:t>
      </w:r>
    </w:p>
    <w:p>
      <w:pPr>
        <w:pStyle w:val="BodyText"/>
      </w:pPr>
      <w:r>
        <w:t xml:space="preserve">I recognize that veterinary internships in urban centers like</w:t>
      </w:r>
      <w:r>
        <w:t xml:space="preserve"> </w:t>
      </w:r>
      <w:r>
        <w:rPr>
          <w:bCs/>
          <w:b/>
        </w:rPr>
        <w:t xml:space="preserve">Peru Lima</w:t>
      </w:r>
      <w:r>
        <w:t xml:space="preserve"> </w:t>
      </w:r>
      <w:r>
        <w:t xml:space="preserve">present unique challenges: balancing high caseloads with compassionate care, navigating complex municipal regulations for animal control, and addressing the mental health demands of veterinary work. My resilience was tested during a month-long emergency response to a canine parvovirus outbreak at my previous internship site, where I worked 14-hour days supporting quarantine protocols without compromising patient care. This experience taught me that sustainable veterinary practice requires both clinical competence and emotional fortitude—qualities I am prepared to apply under your mentorship.</w:t>
      </w:r>
    </w:p>
    <w:p>
      <w:pPr>
        <w:pStyle w:val="BodyText"/>
      </w:pPr>
      <w:r>
        <w:t xml:space="preserve">What excites me most about this opportunity is the chance to contribute to a field where every intervention creates ripple effects: treating a street dog enables safer neighborhoods; vaccinating livestock protects human food sources; educating families prevents zoonotic disease transmission. At Centro Veterinario Lima Sur, I see not just an internship site but a laboratory for holistic veterinary innovation in one of Latin America's most dynamic cities. I am particularly eager to learn from your team's approach to integrating technology—such as your digital medical records system with GPS tracking for mobile units—into daily practice, which aligns with my own interest in leveraging data-driven methods for community health impact.</w:t>
      </w:r>
    </w:p>
    <w:p>
      <w:pPr>
        <w:pStyle w:val="BodyText"/>
      </w:pPr>
      <w:r>
        <w:t xml:space="preserve">My academic record reflects consistent dedication: 3.8/4.0 GPA in veterinary studies, recipient of the Universidad Agraria Merit Scholarship for Outstanding Community Service, and author of a campus research paper on "Epidemiological Patterns of Feline Leukemia in Urban Peru." I have attached my detailed CV for your review, which includes references from Dr. Ana María Quevedo (Head of Preventive Medicine at Hospital Veterinario Municipal) and Dr. Carlos Silva (Director of the Cusco Mobile Clinic Initiative). Both can attest to my work ethic, clinical aptitude, and commitment to ethical veterinary practice in the Peruvian context.</w:t>
      </w:r>
    </w:p>
    <w:p>
      <w:pPr>
        <w:pStyle w:val="BodyText"/>
      </w:pPr>
      <w:r>
        <w:t xml:space="preserve">I am prepared to commit fully to a six-month internship schedule beginning January 2024, including evenings and weekends as required by your mobile clinic operations. My long-term aspiration is to establish a community-based veterinary practice specializing in urban animal welfare within Peru Lima, directly applying the skills I would develop under your guidance. I view this</w:t>
      </w:r>
      <w:r>
        <w:t xml:space="preserve"> </w:t>
      </w:r>
      <w:r>
        <w:rPr>
          <w:bCs/>
          <w:b/>
        </w:rPr>
        <w:t xml:space="preserve">Internship Application Letter</w:t>
      </w:r>
      <w:r>
        <w:t xml:space="preserve"> </w:t>
      </w:r>
      <w:r>
        <w:t xml:space="preserve">as the first step toward becoming a</w:t>
      </w:r>
      <w:r>
        <w:t xml:space="preserve"> </w:t>
      </w:r>
      <w:r>
        <w:rPr>
          <w:bCs/>
          <w:b/>
        </w:rPr>
        <w:t xml:space="preserve">Veterinarian</w:t>
      </w:r>
      <w:r>
        <w:t xml:space="preserve"> </w:t>
      </w:r>
      <w:r>
        <w:t xml:space="preserve">who serves not just animals, but entire communities with cultural sensitivity and scientific rigor.</w:t>
      </w:r>
    </w:p>
    <w:p>
      <w:pPr>
        <w:pStyle w:val="BodyText"/>
      </w:pPr>
      <w:r>
        <w:t xml:space="preserve">Thank you for considering my application. I have long admired Centro Veterinario Lima Sur's leadership in transforming veterinary medicine from a purely clinical discipline into a pillar of public health infrastructure across Peru. I would be honored to learn from your team while contributing to the mission that makes your work so vital in the heart of</w:t>
      </w:r>
      <w:r>
        <w:t xml:space="preserve"> </w:t>
      </w:r>
      <w:r>
        <w:rPr>
          <w:bCs/>
          <w:b/>
        </w:rPr>
        <w:t xml:space="preserve">Peru Lima</w:t>
      </w:r>
      <w:r>
        <w:t xml:space="preserve">. I welcome the opportunity to discuss how my background aligns with your current initiatives and look forward to schedul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Medicine in Peru Lima</dc:title>
  <dc:creator/>
  <dc:language>en</dc:language>
  <cp:keywords/>
  <dcterms:created xsi:type="dcterms:W3CDTF">2026-07-20T03:40:03Z</dcterms:created>
  <dcterms:modified xsi:type="dcterms:W3CDTF">2026-07-20T03:40:03Z</dcterms:modified>
</cp:coreProperties>
</file>

<file path=docProps/custom.xml><?xml version="1.0" encoding="utf-8"?>
<Properties xmlns="http://schemas.openxmlformats.org/officeDocument/2006/custom-properties" xmlns:vt="http://schemas.openxmlformats.org/officeDocument/2006/docPropsVTypes"/>
</file>